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e765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1ee78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d9132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c552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637de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dbe9a6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9c0b7a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7266af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20:36Z</dcterms:created>
  <dcterms:modified xsi:type="dcterms:W3CDTF">2022-01-20T00:20:36Z</dcterms:modified>
</cp:coreProperties>
</file>